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4AB12" w14:textId="2CD82DC3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. CZ-272</w:t>
      </w:r>
      <w:r w:rsidR="009C5845">
        <w:rPr>
          <w:rFonts w:ascii="Verdana" w:hAnsi="Verdana" w:cstheme="minorHAnsi"/>
          <w:b/>
          <w:sz w:val="20"/>
          <w:szCs w:val="20"/>
        </w:rPr>
        <w:t>-16</w:t>
      </w:r>
      <w:r w:rsidRPr="00AC734D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1604F271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OTYCZY:</w:t>
      </w:r>
      <w:bookmarkStart w:id="0" w:name="_Hlk91589268"/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zamówienia na </w:t>
      </w:r>
      <w:bookmarkStart w:id="1" w:name="_Hlk129602947"/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Dostaw</w:t>
      </w:r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ę</w:t>
      </w:r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komputerów do Laboratorium Modelowania</w:t>
      </w:r>
      <w:bookmarkEnd w:id="1"/>
      <w:r w:rsidR="0088598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56D5A600" w:rsid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5D4E3CBE" w14:textId="77777777" w:rsidR="009C5845" w:rsidRPr="00AB3E1F" w:rsidRDefault="009C5845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lastRenderedPageBreak/>
        <w:t>OFERTA</w:t>
      </w:r>
    </w:p>
    <w:p w14:paraId="6B9E14DD" w14:textId="06D50E2E" w:rsidR="00C07D9A" w:rsidRPr="003C3BE2" w:rsidRDefault="00AB3E1F" w:rsidP="00877A81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eastAsia="Calibri" w:hAnsi="Verdana"/>
          <w:b/>
          <w:sz w:val="20"/>
          <w:szCs w:val="20"/>
          <w:lang w:eastAsia="en-US"/>
        </w:rPr>
      </w:pPr>
      <w:r w:rsidRPr="00AB3E1F">
        <w:rPr>
          <w:rFonts w:ascii="Verdana" w:hAnsi="Verdana" w:cstheme="minorHAnsi"/>
          <w:sz w:val="20"/>
          <w:szCs w:val="20"/>
        </w:rPr>
        <w:t xml:space="preserve">W postępowaniu o udzielenie zamówienia publicznego prowadzonym przez </w:t>
      </w:r>
      <w:r w:rsidRPr="003C3BE2">
        <w:rPr>
          <w:rFonts w:ascii="Verdana" w:hAnsi="Verdana" w:cstheme="minorHAnsi"/>
          <w:sz w:val="20"/>
          <w:szCs w:val="20"/>
        </w:rPr>
        <w:t>Zamawiającego na</w:t>
      </w:r>
      <w:r w:rsidRPr="003C3BE2">
        <w:rPr>
          <w:rFonts w:ascii="Verdana" w:hAnsi="Verdana" w:cstheme="minorHAnsi"/>
          <w:snapToGrid w:val="0"/>
          <w:sz w:val="20"/>
          <w:szCs w:val="20"/>
        </w:rPr>
        <w:t>:</w:t>
      </w:r>
      <w:r w:rsidR="009C777F" w:rsidRPr="003C3BE2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 xml:space="preserve"> Dostawa komputerów do Laboratorium Modelowania </w:t>
      </w:r>
      <w:bookmarkStart w:id="2" w:name="_GoBack"/>
      <w:bookmarkEnd w:id="2"/>
      <w:r w:rsidRPr="003C3BE2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3C3BE2">
        <w:rPr>
          <w:rFonts w:ascii="Verdana" w:hAnsi="Verdana" w:cstheme="minorHAnsi"/>
          <w:sz w:val="20"/>
          <w:szCs w:val="20"/>
        </w:rPr>
        <w:t>zgodnie z wymaganiami zawartymi w </w:t>
      </w:r>
      <w:r w:rsidR="001C72D3" w:rsidRPr="003C3BE2">
        <w:rPr>
          <w:rFonts w:ascii="Verdana" w:hAnsi="Verdana" w:cstheme="minorHAnsi"/>
          <w:sz w:val="20"/>
          <w:szCs w:val="20"/>
        </w:rPr>
        <w:t>SWZ</w:t>
      </w:r>
      <w:r w:rsidRPr="003C3BE2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3C3BE2">
        <w:rPr>
          <w:rFonts w:ascii="Verdana" w:eastAsia="TimesNewRoman" w:hAnsi="Verdana" w:cstheme="minorHAnsi"/>
          <w:sz w:val="20"/>
          <w:szCs w:val="20"/>
        </w:rPr>
        <w:t>ą</w:t>
      </w:r>
      <w:r w:rsidRPr="003C3BE2">
        <w:rPr>
          <w:rFonts w:ascii="Verdana" w:hAnsi="Verdana" w:cstheme="minorHAnsi"/>
          <w:sz w:val="20"/>
          <w:szCs w:val="20"/>
        </w:rPr>
        <w:t>zuj</w:t>
      </w:r>
      <w:r w:rsidRPr="003C3BE2">
        <w:rPr>
          <w:rFonts w:ascii="Verdana" w:eastAsia="TimesNewRoman" w:hAnsi="Verdana" w:cstheme="minorHAnsi"/>
          <w:sz w:val="20"/>
          <w:szCs w:val="20"/>
        </w:rPr>
        <w:t>ą</w:t>
      </w:r>
      <w:r w:rsidRPr="003C3BE2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 w:rsidRPr="003C3BE2">
        <w:rPr>
          <w:rFonts w:ascii="Verdana" w:hAnsi="Verdana" w:cstheme="minorHAnsi"/>
          <w:sz w:val="20"/>
          <w:szCs w:val="20"/>
        </w:rPr>
        <w:t xml:space="preserve"> </w:t>
      </w:r>
      <w:bookmarkStart w:id="3" w:name="_Hlk97702483"/>
      <w:r w:rsidR="00877A81" w:rsidRPr="003C3BE2">
        <w:rPr>
          <w:rFonts w:ascii="Verdana" w:eastAsia="Calibri" w:hAnsi="Verdana"/>
          <w:bCs/>
          <w:sz w:val="20"/>
          <w:szCs w:val="20"/>
          <w:lang w:eastAsia="en-US"/>
        </w:rPr>
        <w:t>na</w:t>
      </w:r>
      <w:r w:rsidR="00811117" w:rsidRPr="003C3BE2">
        <w:rPr>
          <w:rFonts w:ascii="Verdana" w:eastAsia="Calibri" w:hAnsi="Verdana"/>
          <w:bCs/>
          <w:sz w:val="20"/>
          <w:szCs w:val="20"/>
          <w:lang w:eastAsia="en-US"/>
        </w:rPr>
        <w:t>:</w:t>
      </w:r>
      <w:bookmarkEnd w:id="3"/>
      <w:r w:rsidR="00877A81" w:rsidRPr="003C3BE2">
        <w:rPr>
          <w:rFonts w:ascii="Verdana" w:eastAsia="Calibri" w:hAnsi="Verdana"/>
          <w:b/>
          <w:sz w:val="20"/>
          <w:szCs w:val="20"/>
          <w:lang w:eastAsia="en-US"/>
        </w:rPr>
        <w:t xml:space="preserve"> </w:t>
      </w:r>
      <w:r w:rsidR="00A8520B" w:rsidRPr="003C3BE2">
        <w:rPr>
          <w:rFonts w:ascii="Verdana" w:hAnsi="Verdana"/>
          <w:sz w:val="20"/>
          <w:szCs w:val="20"/>
        </w:rPr>
        <w:t>dostawę Komputera stacjonarnego nr 1 - 1 szt.; Komputera stacjonarnego nr 2 -1 szt.; Komputera stacjonarnego nr 3 - 1 szt.; Komputera stacjonarnego nr 4  - 1 szt.</w:t>
      </w:r>
      <w:r w:rsidR="00C07D9A" w:rsidRPr="003C3BE2">
        <w:rPr>
          <w:rFonts w:ascii="Verdana" w:hAnsi="Verdana"/>
          <w:sz w:val="20"/>
          <w:szCs w:val="20"/>
        </w:rPr>
        <w:t>, za łączną cenę:</w:t>
      </w:r>
    </w:p>
    <w:p w14:paraId="2A9358E6" w14:textId="77777777" w:rsidR="00C07D9A" w:rsidRPr="003C3BE2" w:rsidRDefault="00C07D9A" w:rsidP="00A8520B">
      <w:pPr>
        <w:pStyle w:val="Akapitzlist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C3BE2">
        <w:rPr>
          <w:rFonts w:ascii="Verdana" w:hAnsi="Verdana"/>
          <w:b/>
          <w:bCs/>
          <w:sz w:val="20"/>
          <w:szCs w:val="20"/>
        </w:rPr>
        <w:t>brutto: ............................ PLN;</w:t>
      </w:r>
    </w:p>
    <w:p w14:paraId="71C637B5" w14:textId="77777777" w:rsidR="00C07D9A" w:rsidRPr="003C3BE2" w:rsidRDefault="00C07D9A" w:rsidP="00A8520B">
      <w:pPr>
        <w:pStyle w:val="Akapitzlist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C3BE2">
        <w:rPr>
          <w:rFonts w:ascii="Verdana" w:hAnsi="Verdana"/>
          <w:b/>
          <w:bCs/>
          <w:sz w:val="20"/>
          <w:szCs w:val="20"/>
        </w:rPr>
        <w:t>VAT: ………………………….. PLN;</w:t>
      </w:r>
    </w:p>
    <w:p w14:paraId="5C5417E2" w14:textId="77777777" w:rsidR="00C07D9A" w:rsidRPr="003C3BE2" w:rsidRDefault="00C07D9A" w:rsidP="00A8520B">
      <w:pPr>
        <w:pStyle w:val="Akapitzlist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C3BE2">
        <w:rPr>
          <w:rFonts w:ascii="Verdana" w:hAnsi="Verdana"/>
          <w:b/>
          <w:bCs/>
          <w:sz w:val="20"/>
          <w:szCs w:val="20"/>
        </w:rPr>
        <w:t>netto: ………………………… PLN;</w:t>
      </w:r>
    </w:p>
    <w:p w14:paraId="21252021" w14:textId="77777777" w:rsidR="00C07D9A" w:rsidRPr="003C3BE2" w:rsidRDefault="00C07D9A" w:rsidP="00A8520B">
      <w:pPr>
        <w:pStyle w:val="Akapitzlist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C3BE2">
        <w:rPr>
          <w:rFonts w:ascii="Verdana" w:hAnsi="Verdana"/>
          <w:b/>
          <w:bCs/>
          <w:sz w:val="20"/>
          <w:szCs w:val="20"/>
        </w:rPr>
        <w:t>oraz okresem gwarancji ….. miesięcy.</w:t>
      </w:r>
    </w:p>
    <w:p w14:paraId="284E6277" w14:textId="77777777" w:rsidR="00C07D9A" w:rsidRPr="003C3BE2" w:rsidRDefault="00C07D9A" w:rsidP="00A8520B">
      <w:pPr>
        <w:pStyle w:val="Akapitzlist"/>
        <w:spacing w:line="360" w:lineRule="auto"/>
        <w:jc w:val="both"/>
        <w:rPr>
          <w:rFonts w:ascii="Verdana" w:hAnsi="Verdana"/>
          <w:sz w:val="20"/>
          <w:szCs w:val="20"/>
        </w:rPr>
      </w:pPr>
      <w:r w:rsidRPr="003C3BE2">
        <w:rPr>
          <w:rFonts w:ascii="Verdana" w:hAnsi="Verdana"/>
          <w:sz w:val="20"/>
          <w:szCs w:val="20"/>
        </w:rPr>
        <w:t>Na powyższą łączną cenę składają się następujące ceny jednostkowe:</w:t>
      </w:r>
    </w:p>
    <w:tbl>
      <w:tblPr>
        <w:tblW w:w="9581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2"/>
        <w:gridCol w:w="2116"/>
        <w:gridCol w:w="1275"/>
        <w:gridCol w:w="1418"/>
        <w:gridCol w:w="1559"/>
        <w:gridCol w:w="1551"/>
      </w:tblGrid>
      <w:tr w:rsidR="00877A81" w:rsidRPr="00877A81" w14:paraId="426D55FB" w14:textId="77777777" w:rsidTr="00877A81">
        <w:trPr>
          <w:trHeight w:val="210"/>
        </w:trPr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678CF6D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</w:p>
          <w:p w14:paraId="03BA5A9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F3161F1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 xml:space="preserve">Rodzaj urządzenia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487184B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>Cena jednostkowa za 1 szt. nett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DBBC280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 xml:space="preserve"> VAT</w:t>
            </w:r>
          </w:p>
          <w:p w14:paraId="7721666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 xml:space="preserve">Stawka i </w:t>
            </w:r>
          </w:p>
          <w:p w14:paraId="5761E584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>Wartość za 1 szt.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1AED50A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>Cena jednostkowa za 1 szt. brutto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B2FC38B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b/>
                <w:bCs/>
                <w:sz w:val="20"/>
                <w:szCs w:val="20"/>
                <w:lang w:eastAsia="en-US"/>
              </w:rPr>
              <w:t>Łączna Cena netto i brutto za</w:t>
            </w:r>
          </w:p>
        </w:tc>
      </w:tr>
      <w:tr w:rsidR="00877A81" w:rsidRPr="00877A81" w14:paraId="52666DCD" w14:textId="77777777" w:rsidTr="00877A81">
        <w:trPr>
          <w:trHeight w:val="210"/>
        </w:trPr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5DC4A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4F320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Komputer stacjonarny nr 1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40440A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EFE4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0ED26E2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F97E12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1 szt.</w:t>
            </w:r>
          </w:p>
        </w:tc>
      </w:tr>
      <w:tr w:rsidR="00877A81" w:rsidRPr="00877A81" w14:paraId="4D72D561" w14:textId="77777777" w:rsidTr="00877A81">
        <w:trPr>
          <w:trHeight w:val="210"/>
        </w:trPr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073C05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9649B6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Komputer stacjonarny nr 2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967FF2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B71C8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ACF9C3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AA184B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1 szt.</w:t>
            </w:r>
          </w:p>
        </w:tc>
      </w:tr>
      <w:tr w:rsidR="00877A81" w:rsidRPr="00877A81" w14:paraId="291DD826" w14:textId="77777777" w:rsidTr="00877A81">
        <w:trPr>
          <w:trHeight w:val="210"/>
        </w:trPr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6121F8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60C810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Komputer stacjonarny nr 3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E7E4A8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3BC882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882E5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67B1D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1 szt.</w:t>
            </w:r>
          </w:p>
        </w:tc>
      </w:tr>
      <w:tr w:rsidR="00877A81" w:rsidRPr="00877A81" w14:paraId="165C5224" w14:textId="77777777" w:rsidTr="00877A81">
        <w:trPr>
          <w:trHeight w:val="210"/>
        </w:trPr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81A195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2089B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 xml:space="preserve">Komputer stacjonarny nr 4 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4F772F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C3A23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6F386B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D42355" w14:textId="77777777" w:rsidR="00877A81" w:rsidRPr="00877A81" w:rsidRDefault="00877A81" w:rsidP="00A8520B">
            <w:pPr>
              <w:spacing w:before="120" w:line="360" w:lineRule="auto"/>
              <w:jc w:val="both"/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</w:pPr>
            <w:r w:rsidRPr="00877A81">
              <w:rPr>
                <w:rFonts w:ascii="Verdana" w:eastAsiaTheme="minorHAnsi" w:hAnsi="Verdana" w:cstheme="minorBidi"/>
                <w:sz w:val="20"/>
                <w:szCs w:val="20"/>
                <w:lang w:eastAsia="en-US"/>
              </w:rPr>
              <w:t>1 szt.</w:t>
            </w:r>
          </w:p>
        </w:tc>
      </w:tr>
    </w:tbl>
    <w:p w14:paraId="05F2D8C1" w14:textId="63AFCE6A" w:rsidR="003A1AFB" w:rsidRDefault="003A1AFB" w:rsidP="00A8520B">
      <w:pPr>
        <w:spacing w:line="360" w:lineRule="auto"/>
        <w:jc w:val="both"/>
      </w:pPr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6A318AC3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lastRenderedPageBreak/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4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0610391A" w14:textId="1AC6056A" w:rsidR="00777DC8" w:rsidRPr="00E76FEE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5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niż bezpośrednio jego dotyczących lub zachodzi wyłączenie stosowania obowiązku informacyjnego, stosownie do art. 13 ust. 4 lub art. 14 ust. 5 rozporządzenia Parlamentu Europejskiego i Rady (UE 2016/679, oświadczenia o powyższej treści wykonawca nie składa (należy usunąć treść powyższego oświadczenia np. poprzez jego wykreślenie).</w:t>
      </w:r>
      <w:bookmarkEnd w:id="4"/>
      <w:bookmarkEnd w:id="5"/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Data:………………………………..</w:t>
      </w: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0A208CE0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6" w:name="_Hlk129768141"/>
      <w:r w:rsidRPr="00777DC8">
        <w:rPr>
          <w:rFonts w:ascii="Verdana" w:hAnsi="Verdana"/>
          <w:sz w:val="20"/>
          <w:szCs w:val="20"/>
        </w:rPr>
        <w:t>Podpis (</w:t>
      </w:r>
      <w:r w:rsidR="00E76FEE" w:rsidRPr="00E76FEE">
        <w:rPr>
          <w:rFonts w:ascii="Verdana" w:hAnsi="Verdana"/>
          <w:sz w:val="20"/>
          <w:szCs w:val="20"/>
        </w:rPr>
        <w:t>kwalifikowanym podpis elektroniczn</w:t>
      </w:r>
      <w:r w:rsidR="00E76FEE">
        <w:rPr>
          <w:rFonts w:ascii="Verdana" w:hAnsi="Verdana"/>
          <w:sz w:val="20"/>
          <w:szCs w:val="20"/>
        </w:rPr>
        <w:t>y/</w:t>
      </w:r>
      <w:r w:rsidR="00E76FEE" w:rsidRPr="00E76FEE">
        <w:rPr>
          <w:rFonts w:ascii="Verdana" w:hAnsi="Verdana"/>
          <w:sz w:val="20"/>
          <w:szCs w:val="20"/>
        </w:rPr>
        <w:t>podpis zaufany</w:t>
      </w:r>
      <w:r w:rsidR="00E76FEE">
        <w:rPr>
          <w:rFonts w:ascii="Verdana" w:hAnsi="Verdana"/>
          <w:sz w:val="20"/>
          <w:szCs w:val="20"/>
        </w:rPr>
        <w:t>/</w:t>
      </w:r>
      <w:r w:rsidR="00E76FEE" w:rsidRPr="00E76FEE">
        <w:rPr>
          <w:rFonts w:ascii="Verdana" w:hAnsi="Verdana"/>
          <w:sz w:val="20"/>
          <w:szCs w:val="20"/>
        </w:rPr>
        <w:t>podpis osobisty</w:t>
      </w:r>
      <w:r w:rsidRPr="00777DC8">
        <w:rPr>
          <w:rFonts w:ascii="Verdana" w:hAnsi="Verdana"/>
          <w:sz w:val="20"/>
          <w:szCs w:val="20"/>
        </w:rPr>
        <w:t>)</w:t>
      </w:r>
    </w:p>
    <w:bookmarkEnd w:id="6"/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1AD5D" w14:textId="77777777" w:rsidR="00B45782" w:rsidRDefault="00B45782" w:rsidP="00E76D7E">
      <w:r>
        <w:separator/>
      </w:r>
    </w:p>
  </w:endnote>
  <w:endnote w:type="continuationSeparator" w:id="0">
    <w:p w14:paraId="06D7A3AD" w14:textId="77777777" w:rsidR="00B45782" w:rsidRDefault="00B45782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BB32A" w14:textId="77777777" w:rsidR="00B45782" w:rsidRDefault="00B45782" w:rsidP="00E76D7E">
      <w:r>
        <w:separator/>
      </w:r>
    </w:p>
  </w:footnote>
  <w:footnote w:type="continuationSeparator" w:id="0">
    <w:p w14:paraId="74B6B748" w14:textId="77777777" w:rsidR="00B45782" w:rsidRDefault="00B45782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3119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839" w:hanging="360"/>
      </w:pPr>
    </w:lvl>
    <w:lvl w:ilvl="2" w:tplc="0415001B" w:tentative="1">
      <w:start w:val="1"/>
      <w:numFmt w:val="lowerRoman"/>
      <w:lvlText w:val="%3."/>
      <w:lvlJc w:val="right"/>
      <w:pPr>
        <w:ind w:left="4559" w:hanging="180"/>
      </w:pPr>
    </w:lvl>
    <w:lvl w:ilvl="3" w:tplc="0415000F" w:tentative="1">
      <w:start w:val="1"/>
      <w:numFmt w:val="decimal"/>
      <w:lvlText w:val="%4."/>
      <w:lvlJc w:val="left"/>
      <w:pPr>
        <w:ind w:left="5279" w:hanging="360"/>
      </w:pPr>
    </w:lvl>
    <w:lvl w:ilvl="4" w:tplc="04150019" w:tentative="1">
      <w:start w:val="1"/>
      <w:numFmt w:val="lowerLetter"/>
      <w:lvlText w:val="%5."/>
      <w:lvlJc w:val="left"/>
      <w:pPr>
        <w:ind w:left="5999" w:hanging="360"/>
      </w:pPr>
    </w:lvl>
    <w:lvl w:ilvl="5" w:tplc="0415001B" w:tentative="1">
      <w:start w:val="1"/>
      <w:numFmt w:val="lowerRoman"/>
      <w:lvlText w:val="%6."/>
      <w:lvlJc w:val="right"/>
      <w:pPr>
        <w:ind w:left="6719" w:hanging="180"/>
      </w:pPr>
    </w:lvl>
    <w:lvl w:ilvl="6" w:tplc="0415000F" w:tentative="1">
      <w:start w:val="1"/>
      <w:numFmt w:val="decimal"/>
      <w:lvlText w:val="%7."/>
      <w:lvlJc w:val="left"/>
      <w:pPr>
        <w:ind w:left="7439" w:hanging="360"/>
      </w:pPr>
    </w:lvl>
    <w:lvl w:ilvl="7" w:tplc="04150019" w:tentative="1">
      <w:start w:val="1"/>
      <w:numFmt w:val="lowerLetter"/>
      <w:lvlText w:val="%8."/>
      <w:lvlJc w:val="left"/>
      <w:pPr>
        <w:ind w:left="8159" w:hanging="360"/>
      </w:pPr>
    </w:lvl>
    <w:lvl w:ilvl="8" w:tplc="0415001B" w:tentative="1">
      <w:start w:val="1"/>
      <w:numFmt w:val="lowerRoman"/>
      <w:lvlText w:val="%9."/>
      <w:lvlJc w:val="right"/>
      <w:pPr>
        <w:ind w:left="8879" w:hanging="180"/>
      </w:pPr>
    </w:lvl>
  </w:abstractNum>
  <w:abstractNum w:abstractNumId="1" w15:restartNumberingAfterBreak="0">
    <w:nsid w:val="05B659B8"/>
    <w:multiLevelType w:val="hybridMultilevel"/>
    <w:tmpl w:val="DF42A406"/>
    <w:lvl w:ilvl="0" w:tplc="966E774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2F3FFE"/>
    <w:multiLevelType w:val="hybridMultilevel"/>
    <w:tmpl w:val="6688F38E"/>
    <w:lvl w:ilvl="0" w:tplc="781E77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290D18"/>
    <w:multiLevelType w:val="hybridMultilevel"/>
    <w:tmpl w:val="F168A23A"/>
    <w:lvl w:ilvl="0" w:tplc="E53CF4F4">
      <w:start w:val="1"/>
      <w:numFmt w:val="decimal"/>
      <w:lvlText w:val="%1)"/>
      <w:lvlJc w:val="left"/>
      <w:pPr>
        <w:ind w:left="720" w:hanging="360"/>
      </w:pPr>
      <w:rPr>
        <w:rFonts w:eastAsia="Times New Roman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007025"/>
    <w:multiLevelType w:val="hybridMultilevel"/>
    <w:tmpl w:val="D646C88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10"/>
  </w:num>
  <w:num w:numId="3">
    <w:abstractNumId w:val="19"/>
  </w:num>
  <w:num w:numId="4">
    <w:abstractNumId w:val="18"/>
  </w:num>
  <w:num w:numId="5">
    <w:abstractNumId w:val="23"/>
  </w:num>
  <w:num w:numId="6">
    <w:abstractNumId w:val="14"/>
  </w:num>
  <w:num w:numId="7">
    <w:abstractNumId w:val="5"/>
  </w:num>
  <w:num w:numId="8">
    <w:abstractNumId w:val="1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16"/>
  </w:num>
  <w:num w:numId="12">
    <w:abstractNumId w:val="0"/>
  </w:num>
  <w:num w:numId="13">
    <w:abstractNumId w:val="7"/>
  </w:num>
  <w:num w:numId="14">
    <w:abstractNumId w:val="21"/>
  </w:num>
  <w:num w:numId="15">
    <w:abstractNumId w:val="20"/>
  </w:num>
  <w:num w:numId="16">
    <w:abstractNumId w:val="4"/>
  </w:num>
  <w:num w:numId="17">
    <w:abstractNumId w:val="2"/>
  </w:num>
  <w:num w:numId="18">
    <w:abstractNumId w:val="12"/>
  </w:num>
  <w:num w:numId="19">
    <w:abstractNumId w:val="6"/>
  </w:num>
  <w:num w:numId="20">
    <w:abstractNumId w:val="11"/>
  </w:num>
  <w:num w:numId="21">
    <w:abstractNumId w:val="9"/>
  </w:num>
  <w:num w:numId="22">
    <w:abstractNumId w:val="13"/>
  </w:num>
  <w:num w:numId="23">
    <w:abstractNumId w:val="15"/>
  </w:num>
  <w:num w:numId="24">
    <w:abstractNumId w:val="22"/>
  </w:num>
  <w:num w:numId="25">
    <w:abstractNumId w:val="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548DA"/>
    <w:rsid w:val="00061571"/>
    <w:rsid w:val="0008251D"/>
    <w:rsid w:val="000A2EA6"/>
    <w:rsid w:val="000C53F5"/>
    <w:rsid w:val="000E2C21"/>
    <w:rsid w:val="000F0974"/>
    <w:rsid w:val="001321E6"/>
    <w:rsid w:val="001439B7"/>
    <w:rsid w:val="00162945"/>
    <w:rsid w:val="0016495E"/>
    <w:rsid w:val="001834DF"/>
    <w:rsid w:val="001A2851"/>
    <w:rsid w:val="001B297A"/>
    <w:rsid w:val="001C72D3"/>
    <w:rsid w:val="001E7791"/>
    <w:rsid w:val="00227213"/>
    <w:rsid w:val="00241577"/>
    <w:rsid w:val="0024615D"/>
    <w:rsid w:val="002A3896"/>
    <w:rsid w:val="002B45BF"/>
    <w:rsid w:val="002B661E"/>
    <w:rsid w:val="002B6642"/>
    <w:rsid w:val="002B7C18"/>
    <w:rsid w:val="002C1FC2"/>
    <w:rsid w:val="002F0D5D"/>
    <w:rsid w:val="002F701F"/>
    <w:rsid w:val="00303A5C"/>
    <w:rsid w:val="00304784"/>
    <w:rsid w:val="00331FEA"/>
    <w:rsid w:val="003344C5"/>
    <w:rsid w:val="003445D8"/>
    <w:rsid w:val="00354994"/>
    <w:rsid w:val="00360CFC"/>
    <w:rsid w:val="00361D5B"/>
    <w:rsid w:val="00367099"/>
    <w:rsid w:val="0038345D"/>
    <w:rsid w:val="003A1AFB"/>
    <w:rsid w:val="003A6D53"/>
    <w:rsid w:val="003C3BE2"/>
    <w:rsid w:val="003D5419"/>
    <w:rsid w:val="003E52C5"/>
    <w:rsid w:val="003F55E8"/>
    <w:rsid w:val="00401065"/>
    <w:rsid w:val="00423F71"/>
    <w:rsid w:val="00430289"/>
    <w:rsid w:val="00436054"/>
    <w:rsid w:val="00442ABD"/>
    <w:rsid w:val="004440EB"/>
    <w:rsid w:val="004441F1"/>
    <w:rsid w:val="004446D8"/>
    <w:rsid w:val="00444BC9"/>
    <w:rsid w:val="0044612B"/>
    <w:rsid w:val="00494AFE"/>
    <w:rsid w:val="004973CE"/>
    <w:rsid w:val="004A2572"/>
    <w:rsid w:val="00502D09"/>
    <w:rsid w:val="00587394"/>
    <w:rsid w:val="005B0102"/>
    <w:rsid w:val="005C32B1"/>
    <w:rsid w:val="005F5357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570FE"/>
    <w:rsid w:val="00860265"/>
    <w:rsid w:val="008635EC"/>
    <w:rsid w:val="0087102B"/>
    <w:rsid w:val="00877A81"/>
    <w:rsid w:val="00885989"/>
    <w:rsid w:val="008B4C6C"/>
    <w:rsid w:val="008C3FB9"/>
    <w:rsid w:val="008E07F2"/>
    <w:rsid w:val="009051DD"/>
    <w:rsid w:val="00926C7C"/>
    <w:rsid w:val="00933BC6"/>
    <w:rsid w:val="00933E49"/>
    <w:rsid w:val="009345C9"/>
    <w:rsid w:val="00966107"/>
    <w:rsid w:val="009775C7"/>
    <w:rsid w:val="00995CF0"/>
    <w:rsid w:val="009B3B2B"/>
    <w:rsid w:val="009C5845"/>
    <w:rsid w:val="009C777F"/>
    <w:rsid w:val="009F0D40"/>
    <w:rsid w:val="009F3DC2"/>
    <w:rsid w:val="009F5B99"/>
    <w:rsid w:val="00A0506D"/>
    <w:rsid w:val="00A3294B"/>
    <w:rsid w:val="00A329E6"/>
    <w:rsid w:val="00A37C05"/>
    <w:rsid w:val="00A51FAA"/>
    <w:rsid w:val="00A62D09"/>
    <w:rsid w:val="00A8520B"/>
    <w:rsid w:val="00A962B5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4658"/>
    <w:rsid w:val="00B45782"/>
    <w:rsid w:val="00B7688A"/>
    <w:rsid w:val="00BE6054"/>
    <w:rsid w:val="00BF3A1A"/>
    <w:rsid w:val="00C052EC"/>
    <w:rsid w:val="00C07D9A"/>
    <w:rsid w:val="00C5087C"/>
    <w:rsid w:val="00C831B4"/>
    <w:rsid w:val="00C95B1A"/>
    <w:rsid w:val="00CB2522"/>
    <w:rsid w:val="00CD45EC"/>
    <w:rsid w:val="00CE455E"/>
    <w:rsid w:val="00D21D9E"/>
    <w:rsid w:val="00D301DE"/>
    <w:rsid w:val="00D4601B"/>
    <w:rsid w:val="00D652C1"/>
    <w:rsid w:val="00D70191"/>
    <w:rsid w:val="00D7527E"/>
    <w:rsid w:val="00D87E10"/>
    <w:rsid w:val="00DA1292"/>
    <w:rsid w:val="00DE2A2B"/>
    <w:rsid w:val="00DF056B"/>
    <w:rsid w:val="00E215C6"/>
    <w:rsid w:val="00E26496"/>
    <w:rsid w:val="00E30364"/>
    <w:rsid w:val="00E60E78"/>
    <w:rsid w:val="00E661DE"/>
    <w:rsid w:val="00E76D7E"/>
    <w:rsid w:val="00E76FEE"/>
    <w:rsid w:val="00E815E6"/>
    <w:rsid w:val="00E833C5"/>
    <w:rsid w:val="00EA310D"/>
    <w:rsid w:val="00EA3B08"/>
    <w:rsid w:val="00EA52E6"/>
    <w:rsid w:val="00EB1B0A"/>
    <w:rsid w:val="00EB4833"/>
    <w:rsid w:val="00ED4028"/>
    <w:rsid w:val="00EE455B"/>
    <w:rsid w:val="00F1026C"/>
    <w:rsid w:val="00F25271"/>
    <w:rsid w:val="00F50E0A"/>
    <w:rsid w:val="00F62539"/>
    <w:rsid w:val="00F72103"/>
    <w:rsid w:val="00FA4171"/>
    <w:rsid w:val="00FB5ACB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94D96-8C0B-4627-BCED-6E1692EF3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47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Beata</cp:lastModifiedBy>
  <cp:revision>7</cp:revision>
  <cp:lastPrinted>2020-07-09T07:46:00Z</cp:lastPrinted>
  <dcterms:created xsi:type="dcterms:W3CDTF">2023-06-20T09:13:00Z</dcterms:created>
  <dcterms:modified xsi:type="dcterms:W3CDTF">2023-06-20T10:52:00Z</dcterms:modified>
</cp:coreProperties>
</file>